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615E6" w14:textId="106F364D" w:rsidR="003312F8" w:rsidRPr="003312F8" w:rsidRDefault="003312F8" w:rsidP="003312F8">
      <w:pPr>
        <w:pStyle w:val="ListParagraph"/>
        <w:spacing w:line="324" w:lineRule="auto"/>
        <w:ind w:hanging="360"/>
        <w:jc w:val="both"/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  <w:t>Install</w:t>
      </w:r>
    </w:p>
    <w:p w14:paraId="01E432C5" w14:textId="010A3B11" w:rsidR="00725BB5" w:rsidRPr="003312F8" w:rsidRDefault="003312F8" w:rsidP="003312F8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3312F8">
        <w:rPr>
          <w:rFonts w:asciiTheme="minorBidi" w:hAnsiTheme="minorBidi"/>
          <w:sz w:val="24"/>
          <w:szCs w:val="24"/>
        </w:rPr>
        <w:t>npm i x = npm install x</w:t>
      </w:r>
      <w:r>
        <w:rPr>
          <w:rFonts w:asciiTheme="minorBidi" w:hAnsiTheme="minorBidi"/>
          <w:sz w:val="24"/>
          <w:szCs w:val="24"/>
        </w:rPr>
        <w:t xml:space="preserve"> // i is an alias for install</w:t>
      </w:r>
    </w:p>
    <w:sectPr w:rsidR="00725BB5" w:rsidRPr="00331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F14F67"/>
    <w:multiLevelType w:val="hybridMultilevel"/>
    <w:tmpl w:val="CBB0D9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0864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TWzNDc2NjE0NDZR0lEKTi0uzszPAykwrAUAVag7tiwAAAA="/>
  </w:docVars>
  <w:rsids>
    <w:rsidRoot w:val="007B7E49"/>
    <w:rsid w:val="003312F8"/>
    <w:rsid w:val="00725BB5"/>
    <w:rsid w:val="007B7E49"/>
    <w:rsid w:val="00990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CA644"/>
  <w15:chartTrackingRefBased/>
  <w15:docId w15:val="{F1E63A46-DABA-49E2-8C4D-6A22F9A82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12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</cp:revision>
  <dcterms:created xsi:type="dcterms:W3CDTF">2023-04-07T15:41:00Z</dcterms:created>
  <dcterms:modified xsi:type="dcterms:W3CDTF">2023-04-07T15:42:00Z</dcterms:modified>
</cp:coreProperties>
</file>